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561DD" w14:textId="77777777" w:rsidR="00C96FDC" w:rsidRDefault="00C96FDC" w:rsidP="005A0750">
      <w:pPr>
        <w:tabs>
          <w:tab w:val="left" w:pos="3960"/>
        </w:tabs>
        <w:spacing w:before="240" w:after="240" w:line="240" w:lineRule="auto"/>
        <w:ind w:right="-138"/>
        <w:jc w:val="right"/>
        <w:rPr>
          <w:rFonts w:eastAsia="Times New Roman" w:cs="Arial"/>
          <w:b/>
          <w:bCs/>
          <w:szCs w:val="24"/>
          <w:lang w:eastAsia="en-CA"/>
        </w:rPr>
      </w:pPr>
    </w:p>
    <w:p w14:paraId="551831E7" w14:textId="77777777" w:rsidR="0068501C" w:rsidRDefault="0068501C" w:rsidP="00ED0B67">
      <w:pPr>
        <w:spacing w:before="240" w:after="240" w:line="240" w:lineRule="auto"/>
        <w:ind w:right="-138"/>
        <w:rPr>
          <w:rFonts w:eastAsia="Times New Roman" w:cs="Arial"/>
          <w:b/>
          <w:bCs/>
          <w:szCs w:val="24"/>
          <w:lang w:eastAsia="en-CA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35"/>
        <w:gridCol w:w="6415"/>
      </w:tblGrid>
      <w:tr w:rsidR="00254D2C" w:rsidRPr="00254D2C" w14:paraId="24B5CC82" w14:textId="77777777" w:rsidTr="002D554A">
        <w:trPr>
          <w:trHeight w:val="395"/>
        </w:trPr>
        <w:tc>
          <w:tcPr>
            <w:tcW w:w="2935" w:type="dxa"/>
            <w:vAlign w:val="center"/>
          </w:tcPr>
          <w:p w14:paraId="1C3F43DC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 w:rsidRPr="00254D2C">
              <w:rPr>
                <w:rFonts w:asciiTheme="minorHAnsi" w:eastAsia="Times New Roman" w:hAnsiTheme="minorHAnsi" w:cs="Arial"/>
                <w:b/>
                <w:lang w:eastAsia="en-CA"/>
              </w:rPr>
              <w:t>Name</w:t>
            </w:r>
            <w:r w:rsidR="00494CBC">
              <w:rPr>
                <w:rFonts w:asciiTheme="minorHAnsi" w:eastAsia="Times New Roman" w:hAnsiTheme="minorHAnsi" w:cs="Arial"/>
                <w:b/>
                <w:lang w:eastAsia="en-CA"/>
              </w:rPr>
              <w:t xml:space="preserve"> 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421B19B3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137DF1CF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6D7360F4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 w:rsidRPr="00254D2C">
              <w:rPr>
                <w:rFonts w:asciiTheme="minorHAnsi" w:eastAsia="Times New Roman" w:hAnsiTheme="minorHAnsi" w:cs="Arial"/>
                <w:b/>
                <w:lang w:eastAsia="en-CA"/>
              </w:rPr>
              <w:t>Title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7E5B66A6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4682A6F4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61B23D48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Company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0DE5DE02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566A3CA4" w14:textId="77777777" w:rsidTr="002D554A">
        <w:trPr>
          <w:trHeight w:val="530"/>
        </w:trPr>
        <w:tc>
          <w:tcPr>
            <w:tcW w:w="2935" w:type="dxa"/>
            <w:vAlign w:val="center"/>
          </w:tcPr>
          <w:p w14:paraId="1D4BA946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 w:rsidRPr="00254D2C">
              <w:rPr>
                <w:rFonts w:asciiTheme="minorHAnsi" w:eastAsia="Times New Roman" w:hAnsiTheme="minorHAnsi" w:cs="Arial"/>
                <w:b/>
                <w:lang w:eastAsia="en-CA"/>
              </w:rPr>
              <w:t>Full Mailing Address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7AA9929B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29FFD8A7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44A554FE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 w:rsidRPr="00254D2C">
              <w:rPr>
                <w:rFonts w:asciiTheme="minorHAnsi" w:eastAsia="Times New Roman" w:hAnsiTheme="minorHAnsi" w:cs="Arial"/>
                <w:b/>
                <w:lang w:eastAsia="en-CA"/>
              </w:rPr>
              <w:t>Phone Number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15BA5FF4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0536DEA3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57273D4F" w14:textId="59B54375" w:rsidR="00254D2C" w:rsidRPr="00254D2C" w:rsidRDefault="00BC4AC9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E-</w:t>
            </w:r>
            <w:r w:rsidR="00E152F8">
              <w:rPr>
                <w:rFonts w:asciiTheme="minorHAnsi" w:eastAsia="Times New Roman" w:hAnsiTheme="minorHAnsi" w:cs="Arial"/>
                <w:b/>
                <w:lang w:eastAsia="en-CA"/>
              </w:rPr>
              <w:t>m</w:t>
            </w:r>
            <w:r>
              <w:rPr>
                <w:rFonts w:asciiTheme="minorHAnsi" w:eastAsia="Times New Roman" w:hAnsiTheme="minorHAnsi" w:cs="Arial"/>
                <w:b/>
                <w:lang w:eastAsia="en-CA"/>
              </w:rPr>
              <w:t>ail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1767D3D9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73237E51" w14:textId="77777777" w:rsidTr="002D554A">
        <w:trPr>
          <w:trHeight w:val="350"/>
        </w:trPr>
        <w:tc>
          <w:tcPr>
            <w:tcW w:w="2935" w:type="dxa"/>
            <w:vAlign w:val="center"/>
          </w:tcPr>
          <w:p w14:paraId="2507CC89" w14:textId="77777777" w:rsidR="00254D2C" w:rsidRPr="00254D2C" w:rsidRDefault="00BC4AC9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Web Site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373E7BE3" w14:textId="77777777" w:rsidR="00254D2C" w:rsidRPr="00254D2C" w:rsidRDefault="00254D2C" w:rsidP="002D554A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67F5054F" w14:textId="77777777" w:rsidTr="002D554A">
        <w:trPr>
          <w:trHeight w:val="242"/>
        </w:trPr>
        <w:tc>
          <w:tcPr>
            <w:tcW w:w="2935" w:type="dxa"/>
            <w:vAlign w:val="center"/>
          </w:tcPr>
          <w:p w14:paraId="33B1D4E0" w14:textId="4A5E1DF6" w:rsidR="00254D2C" w:rsidRPr="00254D2C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Capacity of Brewery (</w:t>
            </w:r>
            <w:proofErr w:type="spellStart"/>
            <w:r>
              <w:rPr>
                <w:rFonts w:asciiTheme="minorHAnsi" w:eastAsia="Times New Roman" w:hAnsiTheme="minorHAnsi" w:cs="Arial"/>
                <w:b/>
                <w:lang w:eastAsia="en-CA"/>
              </w:rPr>
              <w:t>h</w:t>
            </w:r>
            <w:r w:rsidR="008F78B9">
              <w:rPr>
                <w:rFonts w:asciiTheme="minorHAnsi" w:eastAsia="Times New Roman" w:hAnsiTheme="minorHAnsi" w:cs="Arial"/>
                <w:b/>
                <w:lang w:eastAsia="en-CA"/>
              </w:rPr>
              <w:t>L</w:t>
            </w:r>
            <w:proofErr w:type="spellEnd"/>
            <w:r>
              <w:rPr>
                <w:rFonts w:asciiTheme="minorHAnsi" w:eastAsia="Times New Roman" w:hAnsiTheme="minorHAnsi" w:cs="Arial"/>
                <w:b/>
                <w:lang w:eastAsia="en-CA"/>
              </w:rPr>
              <w:t>)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48405B22" w14:textId="77777777" w:rsidR="00254D2C" w:rsidRPr="00254D2C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254D2C" w:rsidRPr="00254D2C" w14:paraId="43ACC4B6" w14:textId="77777777" w:rsidTr="002D554A">
        <w:trPr>
          <w:trHeight w:val="305"/>
        </w:trPr>
        <w:tc>
          <w:tcPr>
            <w:tcW w:w="2935" w:type="dxa"/>
            <w:vAlign w:val="center"/>
          </w:tcPr>
          <w:p w14:paraId="3DD99F5C" w14:textId="77777777" w:rsidR="00254D2C" w:rsidRPr="00254D2C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When Production Started</w:t>
            </w:r>
          </w:p>
        </w:tc>
        <w:tc>
          <w:tcPr>
            <w:tcW w:w="6415" w:type="dxa"/>
            <w:shd w:val="clear" w:color="auto" w:fill="F2F2F2" w:themeFill="background1" w:themeFillShade="F2"/>
            <w:vAlign w:val="center"/>
          </w:tcPr>
          <w:p w14:paraId="60C36955" w14:textId="77777777" w:rsidR="00254D2C" w:rsidRPr="00254D2C" w:rsidRDefault="00254D2C" w:rsidP="002D554A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</w:tbl>
    <w:p w14:paraId="560343FF" w14:textId="2E20DCE5" w:rsidR="00254D2C" w:rsidRDefault="00254D2C" w:rsidP="00AE604A">
      <w:pPr>
        <w:spacing w:before="120" w:after="0" w:line="240" w:lineRule="auto"/>
        <w:ind w:right="-138"/>
        <w:rPr>
          <w:rFonts w:eastAsia="Times New Roman" w:cs="Arial"/>
          <w:b/>
          <w:bCs/>
          <w:szCs w:val="24"/>
          <w:lang w:eastAsia="en-CA"/>
        </w:rPr>
      </w:pPr>
      <w:r>
        <w:rPr>
          <w:rFonts w:eastAsia="Times New Roman" w:cs="Arial"/>
          <w:b/>
          <w:bCs/>
          <w:szCs w:val="24"/>
          <w:lang w:eastAsia="en-CA"/>
        </w:rPr>
        <w:t xml:space="preserve">Domestic Beer </w:t>
      </w:r>
      <w:r w:rsidR="00FD566C">
        <w:rPr>
          <w:rFonts w:eastAsia="Times New Roman" w:cs="Arial"/>
          <w:b/>
          <w:bCs/>
          <w:szCs w:val="24"/>
          <w:lang w:eastAsia="en-CA"/>
        </w:rPr>
        <w:t>Production</w:t>
      </w:r>
      <w:r w:rsidR="00481B99">
        <w:rPr>
          <w:rFonts w:eastAsia="Times New Roman" w:cs="Arial"/>
          <w:b/>
          <w:bCs/>
          <w:szCs w:val="24"/>
          <w:lang w:eastAsia="en-CA"/>
        </w:rPr>
        <w:t xml:space="preserve"> (</w:t>
      </w:r>
      <w:proofErr w:type="spellStart"/>
      <w:r w:rsidR="00481B99">
        <w:rPr>
          <w:rFonts w:eastAsia="Times New Roman" w:cs="Arial"/>
          <w:b/>
          <w:bCs/>
          <w:szCs w:val="24"/>
          <w:lang w:eastAsia="en-CA"/>
        </w:rPr>
        <w:t>hL</w:t>
      </w:r>
      <w:proofErr w:type="spellEnd"/>
      <w:r w:rsidR="00481B99">
        <w:rPr>
          <w:rFonts w:eastAsia="Times New Roman" w:cs="Arial"/>
          <w:b/>
          <w:bCs/>
          <w:szCs w:val="24"/>
          <w:lang w:eastAsia="en-CA"/>
        </w:rPr>
        <w:t>)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6"/>
        <w:gridCol w:w="8505"/>
      </w:tblGrid>
      <w:tr w:rsidR="00864A66" w:rsidRPr="00254D2C" w14:paraId="0E458C33" w14:textId="77777777" w:rsidTr="00F12A59">
        <w:trPr>
          <w:trHeight w:val="242"/>
        </w:trPr>
        <w:tc>
          <w:tcPr>
            <w:tcW w:w="846" w:type="dxa"/>
            <w:vAlign w:val="center"/>
          </w:tcPr>
          <w:p w14:paraId="56546B39" w14:textId="53E0D922" w:rsidR="00864A66" w:rsidRPr="00254D2C" w:rsidRDefault="00864A66" w:rsidP="00BC4AC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201</w:t>
            </w:r>
            <w:r w:rsidR="002D554A">
              <w:rPr>
                <w:rFonts w:asciiTheme="minorHAnsi" w:eastAsia="Times New Roman" w:hAnsiTheme="minorHAnsi" w:cs="Arial"/>
                <w:b/>
                <w:lang w:eastAsia="en-CA"/>
              </w:rPr>
              <w:t>9</w:t>
            </w:r>
          </w:p>
        </w:tc>
        <w:tc>
          <w:tcPr>
            <w:tcW w:w="8505" w:type="dxa"/>
            <w:shd w:val="clear" w:color="auto" w:fill="F2F2F2" w:themeFill="background1" w:themeFillShade="F2"/>
            <w:vAlign w:val="center"/>
          </w:tcPr>
          <w:p w14:paraId="7FA23E86" w14:textId="77777777" w:rsidR="00864A66" w:rsidRPr="00254D2C" w:rsidRDefault="00864A66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864A66" w:rsidRPr="00254D2C" w14:paraId="26A8D42A" w14:textId="77777777" w:rsidTr="00F12A59">
        <w:trPr>
          <w:trHeight w:val="242"/>
        </w:trPr>
        <w:tc>
          <w:tcPr>
            <w:tcW w:w="846" w:type="dxa"/>
            <w:vAlign w:val="center"/>
          </w:tcPr>
          <w:p w14:paraId="1D203B33" w14:textId="616924C0" w:rsidR="00864A66" w:rsidRPr="00254D2C" w:rsidRDefault="005A0750" w:rsidP="00BC4AC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201</w:t>
            </w:r>
            <w:r w:rsidR="002D554A">
              <w:rPr>
                <w:rFonts w:asciiTheme="minorHAnsi" w:eastAsia="Times New Roman" w:hAnsiTheme="minorHAnsi" w:cs="Arial"/>
                <w:b/>
                <w:lang w:eastAsia="en-CA"/>
              </w:rPr>
              <w:t>8</w:t>
            </w:r>
          </w:p>
        </w:tc>
        <w:tc>
          <w:tcPr>
            <w:tcW w:w="8505" w:type="dxa"/>
            <w:shd w:val="clear" w:color="auto" w:fill="F2F2F2" w:themeFill="background1" w:themeFillShade="F2"/>
            <w:vAlign w:val="center"/>
          </w:tcPr>
          <w:p w14:paraId="788BCF9E" w14:textId="77777777" w:rsidR="00864A66" w:rsidRPr="00254D2C" w:rsidRDefault="00864A66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864A66" w:rsidRPr="00254D2C" w14:paraId="28AA56D7" w14:textId="77777777" w:rsidTr="00F12A59">
        <w:trPr>
          <w:trHeight w:val="242"/>
        </w:trPr>
        <w:tc>
          <w:tcPr>
            <w:tcW w:w="846" w:type="dxa"/>
            <w:vAlign w:val="center"/>
          </w:tcPr>
          <w:p w14:paraId="35E01B29" w14:textId="2002E240" w:rsidR="00864A66" w:rsidRPr="00254D2C" w:rsidRDefault="007F4641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201</w:t>
            </w:r>
            <w:r w:rsidR="002D554A">
              <w:rPr>
                <w:rFonts w:asciiTheme="minorHAnsi" w:eastAsia="Times New Roman" w:hAnsiTheme="minorHAnsi" w:cs="Arial"/>
                <w:b/>
                <w:lang w:eastAsia="en-CA"/>
              </w:rPr>
              <w:t>7</w:t>
            </w:r>
          </w:p>
        </w:tc>
        <w:tc>
          <w:tcPr>
            <w:tcW w:w="8505" w:type="dxa"/>
            <w:shd w:val="clear" w:color="auto" w:fill="F2F2F2" w:themeFill="background1" w:themeFillShade="F2"/>
            <w:vAlign w:val="center"/>
          </w:tcPr>
          <w:p w14:paraId="717ECDCE" w14:textId="77777777" w:rsidR="00864A66" w:rsidRPr="00254D2C" w:rsidRDefault="00864A66" w:rsidP="00ED0B67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</w:tbl>
    <w:p w14:paraId="29D24B73" w14:textId="77777777" w:rsidR="00254D2C" w:rsidRPr="00254D2C" w:rsidRDefault="00C3056F" w:rsidP="00AE604A">
      <w:pPr>
        <w:spacing w:before="120" w:after="0" w:line="240" w:lineRule="auto"/>
        <w:ind w:right="-138"/>
        <w:rPr>
          <w:rFonts w:asciiTheme="minorHAnsi" w:eastAsia="Times New Roman" w:hAnsiTheme="minorHAnsi" w:cs="Arial"/>
          <w:b/>
          <w:lang w:eastAsia="en-CA"/>
        </w:rPr>
      </w:pPr>
      <w:r>
        <w:rPr>
          <w:rFonts w:asciiTheme="minorHAnsi" w:eastAsia="Times New Roman" w:hAnsiTheme="minorHAnsi" w:cs="Arial"/>
          <w:b/>
          <w:lang w:eastAsia="en-CA"/>
        </w:rPr>
        <w:t>List the provinces where your product is distributed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5"/>
        <w:gridCol w:w="4676"/>
      </w:tblGrid>
      <w:tr w:rsidR="00AE604A" w:rsidRPr="00254D2C" w14:paraId="6C510F29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03A55059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78082A70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AE604A" w:rsidRPr="00254D2C" w14:paraId="2A314D8F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7CBF7720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584A01BB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AE604A" w:rsidRPr="00254D2C" w14:paraId="629648E3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40792CA2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03B219D9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AE604A" w:rsidRPr="00254D2C" w14:paraId="5908FA2E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3A770900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03A12B5B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AE604A" w:rsidRPr="00254D2C" w14:paraId="2B937BD9" w14:textId="77777777" w:rsidTr="00AE604A">
        <w:trPr>
          <w:trHeight w:val="429"/>
        </w:trPr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4872926C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  <w:tc>
          <w:tcPr>
            <w:tcW w:w="4676" w:type="dxa"/>
            <w:shd w:val="clear" w:color="auto" w:fill="F2F2F2" w:themeFill="background1" w:themeFillShade="F2"/>
            <w:vAlign w:val="center"/>
          </w:tcPr>
          <w:p w14:paraId="6E681FA9" w14:textId="77777777" w:rsidR="00AE604A" w:rsidRPr="00254D2C" w:rsidRDefault="00AE604A" w:rsidP="00F12A59">
            <w:pPr>
              <w:spacing w:before="80" w:after="8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</w:tbl>
    <w:p w14:paraId="54030B92" w14:textId="158CC18F" w:rsidR="00254D2C" w:rsidRPr="00E152F8" w:rsidRDefault="00254D2C" w:rsidP="00AE604A">
      <w:pPr>
        <w:pStyle w:val="BodyTextIndent"/>
        <w:spacing w:before="120" w:after="120"/>
        <w:ind w:left="0" w:right="-138"/>
        <w:jc w:val="both"/>
        <w:rPr>
          <w:rFonts w:asciiTheme="minorHAnsi" w:hAnsiTheme="minorHAnsi"/>
          <w:sz w:val="20"/>
        </w:rPr>
      </w:pPr>
      <w:r w:rsidRPr="00E152F8">
        <w:rPr>
          <w:rFonts w:asciiTheme="minorHAnsi" w:hAnsiTheme="minorHAnsi"/>
          <w:sz w:val="20"/>
        </w:rPr>
        <w:t>I ackno</w:t>
      </w:r>
      <w:r w:rsidR="00864A66" w:rsidRPr="00E152F8">
        <w:rPr>
          <w:rFonts w:asciiTheme="minorHAnsi" w:hAnsiTheme="minorHAnsi"/>
          <w:sz w:val="20"/>
        </w:rPr>
        <w:t xml:space="preserve">wledge that I have reviewed Beer Canada’s </w:t>
      </w:r>
      <w:hyperlink r:id="rId7" w:history="1">
        <w:r w:rsidR="00864A66" w:rsidRPr="00DC345C">
          <w:rPr>
            <w:rStyle w:val="Hyperlink"/>
            <w:rFonts w:asciiTheme="minorHAnsi" w:hAnsiTheme="minorHAnsi"/>
            <w:sz w:val="20"/>
          </w:rPr>
          <w:t>Mem</w:t>
        </w:r>
        <w:r w:rsidRPr="00DC345C">
          <w:rPr>
            <w:rStyle w:val="Hyperlink"/>
            <w:rFonts w:asciiTheme="minorHAnsi" w:hAnsiTheme="minorHAnsi"/>
            <w:sz w:val="20"/>
          </w:rPr>
          <w:t xml:space="preserve">ber Charter </w:t>
        </w:r>
        <w:r w:rsidR="00E152F8" w:rsidRPr="00DC345C">
          <w:rPr>
            <w:rStyle w:val="Hyperlink"/>
            <w:rFonts w:asciiTheme="minorHAnsi" w:hAnsiTheme="minorHAnsi"/>
            <w:sz w:val="20"/>
          </w:rPr>
          <w:t>and By-Laws</w:t>
        </w:r>
      </w:hyperlink>
      <w:r w:rsidR="00E152F8" w:rsidRPr="00E152F8">
        <w:rPr>
          <w:rFonts w:asciiTheme="minorHAnsi" w:hAnsiTheme="minorHAnsi"/>
          <w:sz w:val="20"/>
        </w:rPr>
        <w:t xml:space="preserve"> </w:t>
      </w:r>
      <w:r w:rsidRPr="00E152F8">
        <w:rPr>
          <w:rFonts w:asciiTheme="minorHAnsi" w:hAnsiTheme="minorHAnsi"/>
          <w:sz w:val="20"/>
        </w:rPr>
        <w:t>and agree that the Company will comply with the</w:t>
      </w:r>
      <w:r w:rsidR="00E152F8" w:rsidRPr="00E152F8">
        <w:rPr>
          <w:rFonts w:asciiTheme="minorHAnsi" w:hAnsiTheme="minorHAnsi"/>
          <w:sz w:val="20"/>
        </w:rPr>
        <w:t>ir</w:t>
      </w:r>
      <w:r w:rsidRPr="00E152F8">
        <w:rPr>
          <w:rFonts w:asciiTheme="minorHAnsi" w:hAnsiTheme="minorHAnsi"/>
          <w:sz w:val="20"/>
        </w:rPr>
        <w:t xml:space="preserve"> provisions</w:t>
      </w:r>
      <w:r w:rsidR="00864A66" w:rsidRPr="00E152F8">
        <w:rPr>
          <w:rFonts w:asciiTheme="minorHAnsi" w:hAnsiTheme="minorHAnsi"/>
          <w:sz w:val="20"/>
        </w:rPr>
        <w:t xml:space="preserve"> as a condition of </w:t>
      </w:r>
      <w:r w:rsidR="00E152F8" w:rsidRPr="00E152F8">
        <w:rPr>
          <w:rFonts w:asciiTheme="minorHAnsi" w:hAnsiTheme="minorHAnsi"/>
          <w:sz w:val="20"/>
        </w:rPr>
        <w:t>m</w:t>
      </w:r>
      <w:r w:rsidR="00864A66" w:rsidRPr="00E152F8">
        <w:rPr>
          <w:rFonts w:asciiTheme="minorHAnsi" w:hAnsiTheme="minorHAnsi"/>
          <w:sz w:val="20"/>
        </w:rPr>
        <w:t xml:space="preserve">embership. </w:t>
      </w:r>
      <w:r w:rsidRPr="00E152F8">
        <w:rPr>
          <w:rFonts w:asciiTheme="minorHAnsi" w:hAnsiTheme="minorHAnsi"/>
          <w:sz w:val="20"/>
        </w:rPr>
        <w:t xml:space="preserve">Any firm or partnership one of whose directors or partners </w:t>
      </w:r>
      <w:bookmarkStart w:id="0" w:name="_GoBack"/>
      <w:bookmarkEnd w:id="0"/>
      <w:r w:rsidRPr="00E152F8">
        <w:rPr>
          <w:rFonts w:asciiTheme="minorHAnsi" w:hAnsiTheme="minorHAnsi"/>
          <w:sz w:val="20"/>
        </w:rPr>
        <w:t xml:space="preserve">knowingly causes or permits a member of its staff (whether full or part-time) to act in a manner inconsistent with </w:t>
      </w:r>
      <w:r w:rsidR="00E152F8" w:rsidRPr="00E152F8">
        <w:rPr>
          <w:rFonts w:asciiTheme="minorHAnsi" w:hAnsiTheme="minorHAnsi"/>
          <w:sz w:val="20"/>
        </w:rPr>
        <w:t>the provisions</w:t>
      </w:r>
      <w:r w:rsidRPr="00E152F8">
        <w:rPr>
          <w:rFonts w:asciiTheme="minorHAnsi" w:hAnsiTheme="minorHAnsi"/>
          <w:sz w:val="20"/>
        </w:rPr>
        <w:t xml:space="preserve"> is party to such action and shall itself be deemed in breach of it.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3"/>
        <w:gridCol w:w="7937"/>
      </w:tblGrid>
      <w:tr w:rsidR="009B3A04" w:rsidRPr="00254D2C" w14:paraId="55561A48" w14:textId="77777777" w:rsidTr="00864A66">
        <w:trPr>
          <w:trHeight w:val="305"/>
        </w:trPr>
        <w:tc>
          <w:tcPr>
            <w:tcW w:w="1413" w:type="dxa"/>
            <w:vAlign w:val="center"/>
          </w:tcPr>
          <w:p w14:paraId="13DFD4C8" w14:textId="77777777" w:rsidR="00864A66" w:rsidRPr="00254D2C" w:rsidRDefault="00864A66" w:rsidP="00C7591D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Signature</w:t>
            </w:r>
          </w:p>
        </w:tc>
        <w:tc>
          <w:tcPr>
            <w:tcW w:w="7937" w:type="dxa"/>
            <w:shd w:val="pct5" w:color="CCFFFF" w:fill="E6E6E6"/>
            <w:vAlign w:val="center"/>
          </w:tcPr>
          <w:p w14:paraId="0CF2AFFC" w14:textId="77777777" w:rsidR="00864A66" w:rsidRPr="00254D2C" w:rsidRDefault="00864A66" w:rsidP="00C7591D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  <w:tr w:rsidR="009B3A04" w:rsidRPr="00254D2C" w14:paraId="0F5219B9" w14:textId="77777777" w:rsidTr="009B3A04">
        <w:trPr>
          <w:trHeight w:val="242"/>
        </w:trPr>
        <w:tc>
          <w:tcPr>
            <w:tcW w:w="1413" w:type="dxa"/>
            <w:vAlign w:val="center"/>
          </w:tcPr>
          <w:p w14:paraId="633B1DC9" w14:textId="77777777" w:rsidR="009B3A04" w:rsidRPr="00254D2C" w:rsidRDefault="009B3A04" w:rsidP="00ED0B67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b/>
                <w:lang w:eastAsia="en-CA"/>
              </w:rPr>
            </w:pPr>
            <w:r>
              <w:rPr>
                <w:rFonts w:asciiTheme="minorHAnsi" w:eastAsia="Times New Roman" w:hAnsiTheme="minorHAnsi" w:cs="Arial"/>
                <w:b/>
                <w:lang w:eastAsia="en-CA"/>
              </w:rPr>
              <w:t>Date</w:t>
            </w:r>
          </w:p>
        </w:tc>
        <w:tc>
          <w:tcPr>
            <w:tcW w:w="7937" w:type="dxa"/>
            <w:shd w:val="pct5" w:color="CCFFFF" w:fill="E6E6E6"/>
            <w:vAlign w:val="center"/>
          </w:tcPr>
          <w:p w14:paraId="6DF29BDB" w14:textId="77777777" w:rsidR="009B3A04" w:rsidRPr="00254D2C" w:rsidRDefault="009B3A04" w:rsidP="00ED0B67">
            <w:pPr>
              <w:spacing w:before="120" w:after="120" w:line="240" w:lineRule="auto"/>
              <w:ind w:right="-138"/>
              <w:rPr>
                <w:rFonts w:asciiTheme="minorHAnsi" w:eastAsia="Times New Roman" w:hAnsiTheme="minorHAnsi" w:cs="Arial"/>
                <w:lang w:eastAsia="en-CA"/>
              </w:rPr>
            </w:pPr>
          </w:p>
        </w:tc>
      </w:tr>
    </w:tbl>
    <w:p w14:paraId="5BB176BE" w14:textId="77777777" w:rsidR="00C7591D" w:rsidRDefault="00C7591D" w:rsidP="00320F25">
      <w:pPr>
        <w:spacing w:before="240" w:after="0"/>
        <w:ind w:right="-138"/>
      </w:pPr>
      <w:r>
        <w:lastRenderedPageBreak/>
        <w:t xml:space="preserve">Please submit to: </w:t>
      </w:r>
      <w:hyperlink r:id="rId8" w:history="1">
        <w:r w:rsidR="00BC4AC9" w:rsidRPr="00001F8F">
          <w:rPr>
            <w:rStyle w:val="Hyperlink"/>
          </w:rPr>
          <w:t>cheers@beercanada.com</w:t>
        </w:r>
      </w:hyperlink>
      <w:r>
        <w:t xml:space="preserve"> </w:t>
      </w:r>
    </w:p>
    <w:sectPr w:rsidR="00C7591D" w:rsidSect="00C96FDC">
      <w:headerReference w:type="first" r:id="rId9"/>
      <w:footerReference w:type="first" r:id="rId10"/>
      <w:pgSz w:w="12240" w:h="15840"/>
      <w:pgMar w:top="1532" w:right="1440" w:bottom="1440" w:left="1440" w:header="0" w:footer="129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8D5FAD" w14:textId="77777777" w:rsidR="0011664A" w:rsidRDefault="0011664A" w:rsidP="00DC1DF4">
      <w:pPr>
        <w:spacing w:after="0" w:line="240" w:lineRule="auto"/>
      </w:pPr>
      <w:r>
        <w:separator/>
      </w:r>
    </w:p>
  </w:endnote>
  <w:endnote w:type="continuationSeparator" w:id="0">
    <w:p w14:paraId="361432FD" w14:textId="77777777" w:rsidR="0011664A" w:rsidRDefault="0011664A" w:rsidP="00DC1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15EBA" w14:textId="77777777" w:rsidR="0011664A" w:rsidRDefault="00F522D0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432396B" wp14:editId="35D17DF0">
              <wp:simplePos x="0" y="0"/>
              <wp:positionH relativeFrom="column">
                <wp:posOffset>-90170</wp:posOffset>
              </wp:positionH>
              <wp:positionV relativeFrom="paragraph">
                <wp:posOffset>371475</wp:posOffset>
              </wp:positionV>
              <wp:extent cx="2609850" cy="321945"/>
              <wp:effectExtent l="0" t="0" r="4445" b="1905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09850" cy="3219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3A83E3" w14:textId="77777777" w:rsidR="0011664A" w:rsidRPr="00FA0B06" w:rsidRDefault="0011664A" w:rsidP="00DC1DF4">
                          <w:pPr>
                            <w:rPr>
                              <w:rFonts w:ascii="HelveticaNeueLT Std" w:hAnsi="HelveticaNeueLT Std"/>
                              <w:sz w:val="18"/>
                              <w:szCs w:val="18"/>
                            </w:rPr>
                          </w:pPr>
                          <w:r w:rsidRPr="00FA0B06">
                            <w:rPr>
                              <w:rFonts w:ascii="HelveticaNeueLT Std" w:hAnsi="HelveticaNeueLT Std"/>
                              <w:sz w:val="18"/>
                              <w:szCs w:val="18"/>
                            </w:rPr>
                            <w:t>www.beercanada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-7.1pt;margin-top:29.25pt;width:205.5pt;height:25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" filled="f" stroked="f">
              <v:textbox>
                <w:txbxContent>
                  <w:p w:rsidR="0011664A" w:rsidRPr="00FA0B06" w:rsidRDefault="0011664A" w:rsidP="00DC1DF4">
                    <w:pPr>
                      <w:rPr>
                        <w:rFonts w:ascii="HelveticaNeueLT Std" w:hAnsi="HelveticaNeueLT Std"/>
                        <w:sz w:val="18"/>
                        <w:szCs w:val="18"/>
                      </w:rPr>
                    </w:pPr>
                    <w:r w:rsidRPr="00FA0B06">
                      <w:rPr>
                        <w:rFonts w:ascii="HelveticaNeueLT Std" w:hAnsi="HelveticaNeueLT Std"/>
                        <w:sz w:val="18"/>
                        <w:szCs w:val="18"/>
                      </w:rPr>
                      <w:t>www.beercanada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0D91F47" wp14:editId="6491BE62">
              <wp:simplePos x="0" y="0"/>
              <wp:positionH relativeFrom="column">
                <wp:posOffset>-31750</wp:posOffset>
              </wp:positionH>
              <wp:positionV relativeFrom="paragraph">
                <wp:posOffset>231775</wp:posOffset>
              </wp:positionV>
              <wp:extent cx="5943600" cy="0"/>
              <wp:effectExtent l="6350" t="12700" r="12700" b="6350"/>
              <wp:wrapNone/>
              <wp:docPr id="2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DAAD4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1EE86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1" o:spid="_x0000_s1026" type="#_x0000_t32" style="position:absolute;margin-left:-2.5pt;margin-top:18.25pt;width:468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" strokecolor="#daad42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53B21" w14:textId="77777777" w:rsidR="0011664A" w:rsidRDefault="0011664A" w:rsidP="00DC1DF4">
      <w:pPr>
        <w:spacing w:after="0" w:line="240" w:lineRule="auto"/>
      </w:pPr>
      <w:r>
        <w:separator/>
      </w:r>
    </w:p>
  </w:footnote>
  <w:footnote w:type="continuationSeparator" w:id="0">
    <w:p w14:paraId="03ACBE6B" w14:textId="77777777" w:rsidR="0011664A" w:rsidRDefault="0011664A" w:rsidP="00DC1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AB175" w14:textId="77777777" w:rsidR="0011664A" w:rsidRDefault="00F522D0" w:rsidP="00DC1DF4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043EC3" wp14:editId="75E886C5">
              <wp:simplePos x="0" y="0"/>
              <wp:positionH relativeFrom="column">
                <wp:posOffset>2790825</wp:posOffset>
              </wp:positionH>
              <wp:positionV relativeFrom="paragraph">
                <wp:posOffset>904875</wp:posOffset>
              </wp:positionV>
              <wp:extent cx="3240405" cy="761365"/>
              <wp:effectExtent l="0" t="0" r="0" b="635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0405" cy="761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419C67" w14:textId="77777777" w:rsidR="0011664A" w:rsidRDefault="00254D2C" w:rsidP="00C96FDC">
                          <w:pPr>
                            <w:tabs>
                              <w:tab w:val="center" w:pos="2166"/>
                              <w:tab w:val="right" w:pos="4333"/>
                              <w:tab w:val="left" w:pos="8640"/>
                            </w:tabs>
                            <w:spacing w:after="0" w:line="240" w:lineRule="auto"/>
                            <w:contextualSpacing/>
                            <w:jc w:val="right"/>
                            <w:rPr>
                              <w:rFonts w:cs="Arial"/>
                              <w:b/>
                              <w:caps/>
                              <w:color w:val="DAAD42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="Arial"/>
                              <w:b/>
                              <w:caps/>
                              <w:color w:val="DAAD42"/>
                              <w:sz w:val="32"/>
                              <w:szCs w:val="32"/>
                            </w:rPr>
                            <w:t>Membership application form</w:t>
                          </w:r>
                        </w:p>
                        <w:p w14:paraId="5E19FD59" w14:textId="6BC5533A" w:rsidR="0011664A" w:rsidRPr="00F522D0" w:rsidRDefault="00F522D0" w:rsidP="00C96FDC">
                          <w:pPr>
                            <w:jc w:val="right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F522D0">
                            <w:rPr>
                              <w:b/>
                              <w:sz w:val="24"/>
                              <w:szCs w:val="24"/>
                            </w:rPr>
                            <w:t>20</w:t>
                          </w:r>
                          <w:r w:rsidR="002D554A">
                            <w:rPr>
                              <w:b/>
                              <w:sz w:val="24"/>
                              <w:szCs w:val="24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043EC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19.75pt;margin-top:71.25pt;width:255.15pt;height:59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" filled="f" stroked="f">
              <v:textbox>
                <w:txbxContent>
                  <w:p w14:paraId="46419C67" w14:textId="77777777" w:rsidR="0011664A" w:rsidRDefault="00254D2C" w:rsidP="00C96FDC">
                    <w:pPr>
                      <w:tabs>
                        <w:tab w:val="center" w:pos="2166"/>
                        <w:tab w:val="right" w:pos="4333"/>
                        <w:tab w:val="left" w:pos="8640"/>
                      </w:tabs>
                      <w:spacing w:after="0" w:line="240" w:lineRule="auto"/>
                      <w:contextualSpacing/>
                      <w:jc w:val="right"/>
                      <w:rPr>
                        <w:rFonts w:cs="Arial"/>
                        <w:b/>
                        <w:caps/>
                        <w:color w:val="DAAD42"/>
                        <w:sz w:val="32"/>
                        <w:szCs w:val="32"/>
                      </w:rPr>
                    </w:pPr>
                    <w:r>
                      <w:rPr>
                        <w:rFonts w:cs="Arial"/>
                        <w:b/>
                        <w:caps/>
                        <w:color w:val="DAAD42"/>
                        <w:sz w:val="32"/>
                        <w:szCs w:val="32"/>
                      </w:rPr>
                      <w:t>Membership application form</w:t>
                    </w:r>
                  </w:p>
                  <w:p w14:paraId="5E19FD59" w14:textId="6BC5533A" w:rsidR="0011664A" w:rsidRPr="00F522D0" w:rsidRDefault="00F522D0" w:rsidP="00C96FDC">
                    <w:pPr>
                      <w:jc w:val="right"/>
                      <w:rPr>
                        <w:b/>
                        <w:sz w:val="24"/>
                        <w:szCs w:val="24"/>
                      </w:rPr>
                    </w:pPr>
                    <w:r w:rsidRPr="00F522D0">
                      <w:rPr>
                        <w:b/>
                        <w:sz w:val="24"/>
                        <w:szCs w:val="24"/>
                      </w:rPr>
                      <w:t>20</w:t>
                    </w:r>
                    <w:r w:rsidR="002D554A">
                      <w:rPr>
                        <w:b/>
                        <w:sz w:val="24"/>
                        <w:szCs w:val="24"/>
                      </w:rPr>
                      <w:t>20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4871BCA" wp14:editId="7E4207B2">
              <wp:simplePos x="0" y="0"/>
              <wp:positionH relativeFrom="column">
                <wp:posOffset>0</wp:posOffset>
              </wp:positionH>
              <wp:positionV relativeFrom="paragraph">
                <wp:posOffset>1684655</wp:posOffset>
              </wp:positionV>
              <wp:extent cx="5943600" cy="0"/>
              <wp:effectExtent l="9525" t="8255" r="9525" b="10795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DAAD4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AAB79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0;margin-top:132.65pt;width:468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" strokecolor="#daad42"/>
          </w:pict>
        </mc:Fallback>
      </mc:AlternateContent>
    </w:r>
    <w:r w:rsidR="0011664A"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462E267C" wp14:editId="73872F65">
          <wp:simplePos x="0" y="0"/>
          <wp:positionH relativeFrom="column">
            <wp:posOffset>-142240</wp:posOffset>
          </wp:positionH>
          <wp:positionV relativeFrom="paragraph">
            <wp:posOffset>754380</wp:posOffset>
          </wp:positionV>
          <wp:extent cx="2075180" cy="733425"/>
          <wp:effectExtent l="19050" t="0" r="1270" b="0"/>
          <wp:wrapTight wrapText="bothSides">
            <wp:wrapPolygon edited="0">
              <wp:start x="-198" y="0"/>
              <wp:lineTo x="-198" y="21319"/>
              <wp:lineTo x="21613" y="21319"/>
              <wp:lineTo x="21613" y="0"/>
              <wp:lineTo x="-198" y="0"/>
            </wp:wrapPolygon>
          </wp:wrapTight>
          <wp:docPr id="1" name="Picture 0" descr="(Beer Canada) Logo Colou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(Beer Canada) Logo Colou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5180" cy="733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67DDA"/>
    <w:multiLevelType w:val="hybridMultilevel"/>
    <w:tmpl w:val="B9044D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C3691"/>
    <w:multiLevelType w:val="hybridMultilevel"/>
    <w:tmpl w:val="4260F27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723BF6"/>
    <w:multiLevelType w:val="hybridMultilevel"/>
    <w:tmpl w:val="2902862C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36B65"/>
    <w:multiLevelType w:val="hybridMultilevel"/>
    <w:tmpl w:val="87FEAD08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83D86"/>
    <w:multiLevelType w:val="hybridMultilevel"/>
    <w:tmpl w:val="FCA85CB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E77AF2"/>
    <w:multiLevelType w:val="hybridMultilevel"/>
    <w:tmpl w:val="CB0C09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73A52"/>
    <w:multiLevelType w:val="hybridMultilevel"/>
    <w:tmpl w:val="7ABE2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E71826"/>
    <w:multiLevelType w:val="hybridMultilevel"/>
    <w:tmpl w:val="57DE38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C00EDA"/>
    <w:multiLevelType w:val="multilevel"/>
    <w:tmpl w:val="DFA44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DQwNrMwNzU1M7FQ0lEKTi0uzszPAykwrAUAvlimRiwAAAA="/>
  </w:docVars>
  <w:rsids>
    <w:rsidRoot w:val="00DC1DF4"/>
    <w:rsid w:val="00073A30"/>
    <w:rsid w:val="0011664A"/>
    <w:rsid w:val="00252BD5"/>
    <w:rsid w:val="00254D2C"/>
    <w:rsid w:val="002625C8"/>
    <w:rsid w:val="002D554A"/>
    <w:rsid w:val="00320F25"/>
    <w:rsid w:val="00323707"/>
    <w:rsid w:val="00481B99"/>
    <w:rsid w:val="00494CBC"/>
    <w:rsid w:val="004A152A"/>
    <w:rsid w:val="004E67F6"/>
    <w:rsid w:val="005631BB"/>
    <w:rsid w:val="005A0750"/>
    <w:rsid w:val="0068501C"/>
    <w:rsid w:val="006920D2"/>
    <w:rsid w:val="006F3222"/>
    <w:rsid w:val="007C2EBF"/>
    <w:rsid w:val="007F4641"/>
    <w:rsid w:val="00837F55"/>
    <w:rsid w:val="00864A66"/>
    <w:rsid w:val="008F78B9"/>
    <w:rsid w:val="009B3A04"/>
    <w:rsid w:val="00A834D8"/>
    <w:rsid w:val="00AD5F84"/>
    <w:rsid w:val="00AE604A"/>
    <w:rsid w:val="00B91351"/>
    <w:rsid w:val="00B93A40"/>
    <w:rsid w:val="00BC4AC9"/>
    <w:rsid w:val="00C01DF6"/>
    <w:rsid w:val="00C3056F"/>
    <w:rsid w:val="00C7591D"/>
    <w:rsid w:val="00C96FDC"/>
    <w:rsid w:val="00D66232"/>
    <w:rsid w:val="00DC0E0E"/>
    <w:rsid w:val="00DC1DF4"/>
    <w:rsid w:val="00DC345C"/>
    <w:rsid w:val="00DD46FC"/>
    <w:rsid w:val="00E00C97"/>
    <w:rsid w:val="00E152F8"/>
    <w:rsid w:val="00EB28C0"/>
    <w:rsid w:val="00ED0B67"/>
    <w:rsid w:val="00EE58C3"/>
    <w:rsid w:val="00F12A59"/>
    <w:rsid w:val="00F522D0"/>
    <w:rsid w:val="00FD5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ACAC5F"/>
  <w15:docId w15:val="{544C3355-1372-4AF0-81C8-B88E8C171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A40"/>
  </w:style>
  <w:style w:type="paragraph" w:styleId="Heading1">
    <w:name w:val="heading 1"/>
    <w:basedOn w:val="Normal"/>
    <w:next w:val="Normal"/>
    <w:link w:val="Heading1Char"/>
    <w:uiPriority w:val="9"/>
    <w:qFormat/>
    <w:rsid w:val="00254D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B28C0"/>
    <w:pPr>
      <w:keepNext/>
      <w:spacing w:after="0" w:line="240" w:lineRule="auto"/>
      <w:jc w:val="center"/>
      <w:outlineLvl w:val="1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1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DF4"/>
  </w:style>
  <w:style w:type="paragraph" w:styleId="Footer">
    <w:name w:val="footer"/>
    <w:basedOn w:val="Normal"/>
    <w:link w:val="FooterChar"/>
    <w:uiPriority w:val="99"/>
    <w:unhideWhenUsed/>
    <w:rsid w:val="00DC1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DF4"/>
  </w:style>
  <w:style w:type="character" w:styleId="Hyperlink">
    <w:name w:val="Hyperlink"/>
    <w:basedOn w:val="DefaultParagraphFont"/>
    <w:uiPriority w:val="99"/>
    <w:unhideWhenUsed/>
    <w:rsid w:val="00DC1DF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EB28C0"/>
    <w:rPr>
      <w:rFonts w:ascii="Arial" w:eastAsia="Times New Roman" w:hAnsi="Arial" w:cs="Times New Roman"/>
      <w:szCs w:val="20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EB28C0"/>
    <w:pPr>
      <w:spacing w:after="0" w:line="240" w:lineRule="auto"/>
    </w:pPr>
    <w:rPr>
      <w:rFonts w:ascii="Arial" w:eastAsia="Calibri" w:hAnsi="Arial" w:cs="Times New Roman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B28C0"/>
    <w:rPr>
      <w:rFonts w:ascii="Arial" w:eastAsia="Calibri" w:hAnsi="Arial" w:cs="Times New Roman"/>
      <w:szCs w:val="21"/>
      <w:lang w:val="en-US"/>
    </w:rPr>
  </w:style>
  <w:style w:type="table" w:styleId="TableGrid">
    <w:name w:val="Table Grid"/>
    <w:basedOn w:val="TableNormal"/>
    <w:uiPriority w:val="59"/>
    <w:rsid w:val="00EB28C0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6FDC"/>
    <w:pPr>
      <w:ind w:left="720"/>
      <w:contextualSpacing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6F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FD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54D2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link w:val="TitleChar"/>
    <w:qFormat/>
    <w:rsid w:val="00254D2C"/>
    <w:pPr>
      <w:spacing w:after="0" w:line="240" w:lineRule="auto"/>
      <w:jc w:val="center"/>
    </w:pPr>
    <w:rPr>
      <w:rFonts w:ascii="Arial" w:eastAsia="Times New Roman" w:hAnsi="Arial" w:cs="Times New Roman"/>
      <w:b/>
      <w:i/>
      <w:sz w:val="44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54D2C"/>
    <w:rPr>
      <w:rFonts w:ascii="Arial" w:eastAsia="Times New Roman" w:hAnsi="Arial" w:cs="Times New Roman"/>
      <w:b/>
      <w:i/>
      <w:sz w:val="44"/>
      <w:szCs w:val="20"/>
      <w:lang w:val="en-US"/>
    </w:rPr>
  </w:style>
  <w:style w:type="paragraph" w:styleId="BodyTextIndent">
    <w:name w:val="Body Text Indent"/>
    <w:basedOn w:val="Normal"/>
    <w:link w:val="BodyTextIndentChar"/>
    <w:rsid w:val="00254D2C"/>
    <w:pPr>
      <w:spacing w:before="240" w:after="0" w:line="240" w:lineRule="auto"/>
      <w:ind w:left="720"/>
    </w:pPr>
    <w:rPr>
      <w:rFonts w:ascii="Arial" w:eastAsia="Times New Roman" w:hAnsi="Arial" w:cs="Times New Roman"/>
      <w:sz w:val="24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254D2C"/>
    <w:rPr>
      <w:rFonts w:ascii="Arial" w:eastAsia="Times New Roman" w:hAnsi="Arial" w:cs="Times New Roman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C34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ers@beercanada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ropbox.com/sh/5vc1q4178zejbth/AABEn745J3ItWPF-2AWTJOcxa?dl=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 Harford</dc:creator>
  <cp:lastModifiedBy>Brittany Burden</cp:lastModifiedBy>
  <cp:revision>8</cp:revision>
  <cp:lastPrinted>2017-04-06T15:25:00Z</cp:lastPrinted>
  <dcterms:created xsi:type="dcterms:W3CDTF">2018-08-31T14:28:00Z</dcterms:created>
  <dcterms:modified xsi:type="dcterms:W3CDTF">2020-02-03T15:59:00Z</dcterms:modified>
</cp:coreProperties>
</file>